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AD7BA" w14:textId="77777777" w:rsidR="003C5CE1" w:rsidRDefault="003C5CE1"/>
    <w:p w14:paraId="5012E917" w14:textId="77777777" w:rsidR="003C5CE1" w:rsidRDefault="003C5CE1"/>
    <w:p w14:paraId="0084EE34" w14:textId="2058E2FB" w:rsidR="003C5CE1" w:rsidRDefault="00756D2F">
      <w:r>
        <w:t xml:space="preserve">March </w:t>
      </w:r>
      <w:r w:rsidR="00EC1223">
        <w:t>19</w:t>
      </w:r>
      <w:r>
        <w:t>, 202</w:t>
      </w:r>
      <w:r w:rsidR="00FA2680">
        <w:t>6</w:t>
      </w:r>
    </w:p>
    <w:p w14:paraId="19D92593" w14:textId="77777777" w:rsidR="00FA2680" w:rsidRDefault="00FA2680"/>
    <w:p w14:paraId="06B2E203" w14:textId="77777777" w:rsidR="003C5CE1" w:rsidRDefault="003C5CE1"/>
    <w:p w14:paraId="17954B82" w14:textId="77777777" w:rsidR="003C5CE1" w:rsidRDefault="003C5CE1"/>
    <w:p w14:paraId="557E84F7" w14:textId="77777777" w:rsidR="003C5CE1" w:rsidRDefault="003C5CE1">
      <w:pPr>
        <w:rPr>
          <w:b/>
          <w:u w:val="single"/>
        </w:rPr>
      </w:pPr>
      <w:r>
        <w:rPr>
          <w:b/>
          <w:u w:val="single"/>
        </w:rPr>
        <w:t>THIS IS A DECISION PAPER.</w:t>
      </w:r>
    </w:p>
    <w:p w14:paraId="71BFEBE7" w14:textId="77777777" w:rsidR="003C5CE1" w:rsidRDefault="003C5CE1"/>
    <w:p w14:paraId="6ACA024A" w14:textId="77777777" w:rsidR="003C5CE1" w:rsidRDefault="003C5CE1"/>
    <w:p w14:paraId="62C6B702" w14:textId="77777777" w:rsidR="003C5CE1" w:rsidRDefault="003C5CE1">
      <w:r>
        <w:t>TO:</w:t>
      </w:r>
      <w:r>
        <w:tab/>
      </w:r>
      <w:r>
        <w:tab/>
        <w:t>Members of the Hardin County Board of Education</w:t>
      </w:r>
    </w:p>
    <w:p w14:paraId="7C67B7BE" w14:textId="77777777" w:rsidR="003C5CE1" w:rsidRDefault="003C5CE1"/>
    <w:p w14:paraId="3200E311" w14:textId="77777777" w:rsidR="003C5CE1" w:rsidRDefault="003C5CE1">
      <w:r>
        <w:t>FROM:</w:t>
      </w:r>
      <w:r>
        <w:tab/>
      </w:r>
      <w:r w:rsidR="007755A0">
        <w:t>Teresa Morgan</w:t>
      </w:r>
      <w:r>
        <w:t>, Superintendent</w:t>
      </w:r>
    </w:p>
    <w:p w14:paraId="6713E481" w14:textId="77777777" w:rsidR="003C5CE1" w:rsidRDefault="003C5CE1"/>
    <w:p w14:paraId="01322732" w14:textId="0BAB74CD" w:rsidR="003C5CE1" w:rsidRDefault="003C5CE1">
      <w:r>
        <w:t>SUBJECT:</w:t>
      </w:r>
      <w:r>
        <w:tab/>
        <w:t xml:space="preserve">Project Graduation </w:t>
      </w:r>
      <w:r w:rsidR="00756D2F">
        <w:t>202</w:t>
      </w:r>
      <w:r w:rsidR="00EC1223">
        <w:t>6</w:t>
      </w:r>
    </w:p>
    <w:p w14:paraId="7C166614" w14:textId="77777777" w:rsidR="003C5CE1" w:rsidRDefault="003C5CE1"/>
    <w:p w14:paraId="025700F6" w14:textId="77777777" w:rsidR="003C5CE1" w:rsidRDefault="003C5CE1"/>
    <w:p w14:paraId="5ECC8767" w14:textId="77777777" w:rsidR="003C5CE1" w:rsidRDefault="003C5CE1">
      <w:pPr>
        <w:ind w:left="1440" w:hanging="1440"/>
      </w:pPr>
      <w:r>
        <w:t>REQUEST:</w:t>
      </w:r>
      <w:r>
        <w:tab/>
        <w:t>Members of the High School Project Graduation Committees request the annual $</w:t>
      </w:r>
      <w:r w:rsidR="001B1C8F">
        <w:t>1000</w:t>
      </w:r>
      <w:r w:rsidR="006237CE">
        <w:t xml:space="preserve"> </w:t>
      </w:r>
      <w:r w:rsidR="00515396">
        <w:t>contribution</w:t>
      </w:r>
      <w:r>
        <w:t xml:space="preserve"> from the Hardin County Board of Education to be used for Project Graduation.  We will have expenses and bills for such items as t-shirts, pizzas, prizes, </w:t>
      </w:r>
      <w:r w:rsidR="00132A25">
        <w:t xml:space="preserve">and </w:t>
      </w:r>
      <w:r>
        <w:t>other food items.</w:t>
      </w:r>
    </w:p>
    <w:p w14:paraId="67735070" w14:textId="77777777" w:rsidR="003C5CE1" w:rsidRDefault="003C5CE1">
      <w:pPr>
        <w:ind w:left="1440" w:hanging="1440"/>
      </w:pPr>
    </w:p>
    <w:p w14:paraId="4DE1B73F" w14:textId="77777777" w:rsidR="003C5CE1" w:rsidRDefault="003C5CE1">
      <w:pPr>
        <w:ind w:left="1440" w:hanging="1440"/>
      </w:pPr>
      <w:r>
        <w:t xml:space="preserve">RECOMMENDATION:  Approve a </w:t>
      </w:r>
      <w:r w:rsidR="001B1C8F">
        <w:t>contribution of $1000</w:t>
      </w:r>
      <w:r>
        <w:t xml:space="preserve"> for Project Graduation at Central Hardin, John Hardin</w:t>
      </w:r>
      <w:r w:rsidR="00132A25">
        <w:t>,</w:t>
      </w:r>
      <w:r>
        <w:t xml:space="preserve"> and North Hardin High Schools.</w:t>
      </w:r>
    </w:p>
    <w:p w14:paraId="673FCE91" w14:textId="77777777" w:rsidR="003C5CE1" w:rsidRDefault="003C5CE1">
      <w:pPr>
        <w:ind w:left="1440" w:hanging="1440"/>
      </w:pPr>
    </w:p>
    <w:p w14:paraId="15E472FC" w14:textId="5EAC4B90" w:rsidR="003C5CE1" w:rsidRDefault="003C5CE1">
      <w:pPr>
        <w:ind w:left="1440" w:hanging="1440"/>
      </w:pPr>
      <w:r>
        <w:t xml:space="preserve">RECOMMENDED MOTION:  I move that the </w:t>
      </w:r>
      <w:r w:rsidR="00CD5BAD">
        <w:t>Hardin County B</w:t>
      </w:r>
      <w:r>
        <w:t>oard</w:t>
      </w:r>
      <w:r w:rsidR="00CD5BAD">
        <w:t xml:space="preserve"> of Education</w:t>
      </w:r>
      <w:r>
        <w:t xml:space="preserve"> approve a $</w:t>
      </w:r>
      <w:r w:rsidR="001B1C8F">
        <w:t>1000</w:t>
      </w:r>
      <w:r w:rsidR="00515396">
        <w:t xml:space="preserve"> contribu</w:t>
      </w:r>
      <w:r>
        <w:t>tion for Project Graduation at Central Hardin, John Hardin</w:t>
      </w:r>
      <w:r w:rsidR="00132A25">
        <w:t>,</w:t>
      </w:r>
      <w:r>
        <w:t xml:space="preserve"> and North Hardin High Schools.</w:t>
      </w:r>
    </w:p>
    <w:sectPr w:rsidR="003C5CE1">
      <w:pgSz w:w="12240" w:h="15840" w:code="1"/>
      <w:pgMar w:top="1440" w:right="1008" w:bottom="115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LA0M7Yws7A0MbBQ0lEKTi0uzszPAykwqQUAi0bIySwAAAA="/>
  </w:docVars>
  <w:rsids>
    <w:rsidRoot w:val="00EF446E"/>
    <w:rsid w:val="000E356A"/>
    <w:rsid w:val="00132A25"/>
    <w:rsid w:val="001B1C8F"/>
    <w:rsid w:val="001D0AE3"/>
    <w:rsid w:val="002A628D"/>
    <w:rsid w:val="003C5CE1"/>
    <w:rsid w:val="004248BE"/>
    <w:rsid w:val="00453898"/>
    <w:rsid w:val="004A2AE5"/>
    <w:rsid w:val="004E637A"/>
    <w:rsid w:val="00515396"/>
    <w:rsid w:val="00566B04"/>
    <w:rsid w:val="005A15DE"/>
    <w:rsid w:val="00621A1C"/>
    <w:rsid w:val="006237CE"/>
    <w:rsid w:val="00756D2F"/>
    <w:rsid w:val="007755A0"/>
    <w:rsid w:val="008A3B9A"/>
    <w:rsid w:val="008C06A6"/>
    <w:rsid w:val="00991789"/>
    <w:rsid w:val="009A29ED"/>
    <w:rsid w:val="00A70D19"/>
    <w:rsid w:val="00B51556"/>
    <w:rsid w:val="00CA4F74"/>
    <w:rsid w:val="00CC4700"/>
    <w:rsid w:val="00CD5BAD"/>
    <w:rsid w:val="00D5536B"/>
    <w:rsid w:val="00D674AD"/>
    <w:rsid w:val="00DA0E4D"/>
    <w:rsid w:val="00DA4F12"/>
    <w:rsid w:val="00EC1223"/>
    <w:rsid w:val="00EE5FCF"/>
    <w:rsid w:val="00EF446E"/>
    <w:rsid w:val="00FA2680"/>
    <w:rsid w:val="00FD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55D73E"/>
  <w15:chartTrackingRefBased/>
  <w15:docId w15:val="{4515533B-E73A-4C9D-B08B-BF02E456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31, 2000</vt:lpstr>
    </vt:vector>
  </TitlesOfParts>
  <Company>DEC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31, 2000</dc:title>
  <dc:subject/>
  <dc:creator>Valued Customer</dc:creator>
  <cp:keywords/>
  <cp:lastModifiedBy>Pawley, Kaycie</cp:lastModifiedBy>
  <cp:revision>2</cp:revision>
  <cp:lastPrinted>2010-11-05T11:37:00Z</cp:lastPrinted>
  <dcterms:created xsi:type="dcterms:W3CDTF">2026-03-06T18:00:00Z</dcterms:created>
  <dcterms:modified xsi:type="dcterms:W3CDTF">2026-03-06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10a11eb1ba2e74dc7821d31b4af90161afb0502453ae2066ffa7635aea67c</vt:lpwstr>
  </property>
</Properties>
</file>